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510DF" w14:textId="2EF3741B" w:rsidR="00BA6BDE" w:rsidRPr="00B655B4" w:rsidRDefault="00A54979" w:rsidP="00B655B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655B4">
        <w:rPr>
          <w:rFonts w:ascii="Times New Roman" w:hAnsi="Times New Roman" w:cs="Times New Roman"/>
          <w:b/>
          <w:bCs/>
          <w:sz w:val="28"/>
          <w:szCs w:val="28"/>
        </w:rPr>
        <w:t>OLUWADAMILOLA OPAYEMI</w:t>
      </w:r>
    </w:p>
    <w:p w14:paraId="467C9E89" w14:textId="593AE120" w:rsidR="00B655B4" w:rsidRPr="00CC19E9" w:rsidRDefault="00B655B4" w:rsidP="00B90458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d </w:t>
      </w:r>
      <w:r w:rsidR="00B90458">
        <w:rPr>
          <w:rFonts w:ascii="Times New Roman" w:hAnsi="Times New Roman" w:cs="Times New Roman"/>
          <w:sz w:val="24"/>
          <w:szCs w:val="24"/>
        </w:rPr>
        <w:t xml:space="preserve">December </w:t>
      </w:r>
      <w:r w:rsidR="005C247B">
        <w:rPr>
          <w:rFonts w:ascii="Times New Roman" w:hAnsi="Times New Roman" w:cs="Times New Roman"/>
          <w:sz w:val="24"/>
          <w:szCs w:val="24"/>
        </w:rPr>
        <w:t>9, 2021</w:t>
      </w:r>
    </w:p>
    <w:p w14:paraId="56403172" w14:textId="33D5C41A" w:rsidR="00A54979" w:rsidRPr="00CC19E9" w:rsidRDefault="00A54979" w:rsidP="00A5567A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5567A">
        <w:rPr>
          <w:rFonts w:ascii="Times New Roman" w:hAnsi="Times New Roman" w:cs="Times New Roman"/>
          <w:b/>
          <w:bCs/>
          <w:sz w:val="24"/>
          <w:szCs w:val="24"/>
        </w:rPr>
        <w:t>Campus Address:</w:t>
      </w:r>
      <w:r w:rsidRPr="00CC19E9">
        <w:rPr>
          <w:rFonts w:ascii="Times New Roman" w:hAnsi="Times New Roman" w:cs="Times New Roman"/>
          <w:sz w:val="24"/>
          <w:szCs w:val="24"/>
        </w:rPr>
        <w:t xml:space="preserve"> 0</w:t>
      </w:r>
      <w:r w:rsidR="00DA1731">
        <w:rPr>
          <w:rFonts w:ascii="Times New Roman" w:hAnsi="Times New Roman" w:cs="Times New Roman"/>
          <w:sz w:val="24"/>
          <w:szCs w:val="24"/>
        </w:rPr>
        <w:t xml:space="preserve">02G </w:t>
      </w:r>
      <w:r w:rsidRPr="00CC19E9">
        <w:rPr>
          <w:rFonts w:ascii="Times New Roman" w:hAnsi="Times New Roman" w:cs="Times New Roman"/>
          <w:sz w:val="24"/>
          <w:szCs w:val="24"/>
        </w:rPr>
        <w:t>Old Main Hill, Logan UT 84322-0702</w:t>
      </w:r>
    </w:p>
    <w:p w14:paraId="7B528CF0" w14:textId="02D61BFA" w:rsidR="00A54979" w:rsidRPr="00CC19E9" w:rsidRDefault="00A54979" w:rsidP="00A5567A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5567A">
        <w:rPr>
          <w:rFonts w:ascii="Times New Roman" w:hAnsi="Times New Roman" w:cs="Times New Roman"/>
          <w:b/>
          <w:bCs/>
          <w:sz w:val="24"/>
          <w:szCs w:val="24"/>
        </w:rPr>
        <w:t>Phone:</w:t>
      </w:r>
      <w:r w:rsidRPr="00CC19E9">
        <w:rPr>
          <w:rFonts w:ascii="Times New Roman" w:hAnsi="Times New Roman" w:cs="Times New Roman"/>
          <w:sz w:val="24"/>
          <w:szCs w:val="24"/>
        </w:rPr>
        <w:t xml:space="preserve"> </w:t>
      </w:r>
      <w:r w:rsidRPr="00CC19E9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="007303E3">
        <w:rPr>
          <w:rFonts w:ascii="Times New Roman" w:hAnsi="Times New Roman" w:cs="Times New Roman"/>
          <w:sz w:val="24"/>
          <w:szCs w:val="24"/>
          <w:shd w:val="clear" w:color="auto" w:fill="FFFFFF"/>
        </w:rPr>
        <w:t>75-439-6790</w:t>
      </w:r>
    </w:p>
    <w:p w14:paraId="3E99FF16" w14:textId="4520AE04" w:rsidR="005C247B" w:rsidRPr="005C247B" w:rsidRDefault="00A54979" w:rsidP="005C247B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A5567A">
        <w:rPr>
          <w:rFonts w:ascii="Times New Roman" w:hAnsi="Times New Roman" w:cs="Times New Roman"/>
          <w:b/>
          <w:bCs/>
          <w:sz w:val="24"/>
          <w:szCs w:val="24"/>
        </w:rPr>
        <w:t>Email:</w:t>
      </w:r>
      <w:r w:rsidRPr="00CC19E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C19E9">
          <w:rPr>
            <w:rStyle w:val="Hyperlink"/>
            <w:rFonts w:ascii="Times New Roman" w:hAnsi="Times New Roman" w:cs="Times New Roman"/>
            <w:sz w:val="24"/>
            <w:szCs w:val="24"/>
          </w:rPr>
          <w:t>oluwadamilola.opayemi@usu.edu</w:t>
        </w:r>
      </w:hyperlink>
    </w:p>
    <w:p w14:paraId="3D1A5B85" w14:textId="77777777" w:rsidR="00A54979" w:rsidRPr="00CC19E9" w:rsidRDefault="00A54979" w:rsidP="00CC19E9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291248" w14:textId="54059735" w:rsidR="00E52291" w:rsidRPr="00CC19E9" w:rsidRDefault="00E52291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8"/>
        <w:gridCol w:w="8653"/>
      </w:tblGrid>
      <w:tr w:rsidR="00E52291" w:rsidRPr="00CC19E9" w14:paraId="10E93BAF" w14:textId="77777777" w:rsidTr="00DD741C">
        <w:tc>
          <w:tcPr>
            <w:tcW w:w="373" w:type="pct"/>
          </w:tcPr>
          <w:p w14:paraId="1B81C510" w14:textId="31458290" w:rsidR="00E52291" w:rsidRPr="00CC19E9" w:rsidRDefault="00E52291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627" w:type="pct"/>
          </w:tcPr>
          <w:p w14:paraId="0A08284C" w14:textId="77777777" w:rsidR="00DD741C" w:rsidRDefault="001A2A04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PhD, </w:t>
            </w:r>
            <w:proofErr w:type="gramStart"/>
            <w:r w:rsidR="00E52291" w:rsidRPr="00CC19E9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proofErr w:type="gramEnd"/>
            <w:r w:rsidR="00E52291"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 and Information Science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14:paraId="00365FB1" w14:textId="1AEBA05B" w:rsidR="00E52291" w:rsidRDefault="001A2A04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 University of Alabama</w:t>
            </w:r>
          </w:p>
          <w:p w14:paraId="5C73873E" w14:textId="77777777" w:rsidR="00740F16" w:rsidRPr="00CC19E9" w:rsidRDefault="00740F16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33A5CF" w14:textId="77777777" w:rsidR="006B493C" w:rsidRDefault="006B493C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Dissertation: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 Transition, Turbulence and Relationship</w:t>
            </w:r>
            <w:r w:rsidR="005A6E9E" w:rsidRPr="00CC19E9">
              <w:rPr>
                <w:rFonts w:ascii="Times New Roman" w:hAnsi="Times New Roman" w:cs="Times New Roman"/>
                <w:sz w:val="24"/>
                <w:szCs w:val="24"/>
              </w:rPr>
              <w:t>-Focused Coping During Pregnancy After Perinatal Loss</w:t>
            </w:r>
          </w:p>
          <w:p w14:paraId="5C71B2E7" w14:textId="32B639AC" w:rsidR="002A096A" w:rsidRPr="00CC19E9" w:rsidRDefault="00B655B4" w:rsidP="00681D70">
            <w:pPr>
              <w:ind w:left="144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655B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hair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osh Pederson</w:t>
            </w:r>
          </w:p>
        </w:tc>
      </w:tr>
      <w:tr w:rsidR="006B493C" w:rsidRPr="00CC19E9" w14:paraId="24878439" w14:textId="77777777" w:rsidTr="00DD741C">
        <w:tc>
          <w:tcPr>
            <w:tcW w:w="373" w:type="pct"/>
          </w:tcPr>
          <w:p w14:paraId="63C39781" w14:textId="77777777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7" w:type="pct"/>
          </w:tcPr>
          <w:p w14:paraId="6198231A" w14:textId="77777777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2A04" w:rsidRPr="00CC19E9" w14:paraId="217CCBB0" w14:textId="77777777" w:rsidTr="00DD741C">
        <w:tc>
          <w:tcPr>
            <w:tcW w:w="373" w:type="pct"/>
          </w:tcPr>
          <w:p w14:paraId="739CED51" w14:textId="0B32FB28" w:rsidR="001A2A04" w:rsidRPr="00CC19E9" w:rsidRDefault="001A2A04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4627" w:type="pct"/>
          </w:tcPr>
          <w:p w14:paraId="52E17A3C" w14:textId="77777777" w:rsidR="00DD741C" w:rsidRDefault="001A2A04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MS, Communication</w:t>
            </w:r>
          </w:p>
          <w:p w14:paraId="03F0C174" w14:textId="57183A9A" w:rsidR="001A2A04" w:rsidRDefault="001A2A04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Central Connecticut State University </w:t>
            </w:r>
          </w:p>
          <w:p w14:paraId="578D010F" w14:textId="77777777" w:rsidR="00740F16" w:rsidRPr="00CC19E9" w:rsidRDefault="00740F16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4A9192" w14:textId="77777777" w:rsidR="005A6E9E" w:rsidRDefault="005A6E9E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hesis: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 An Exploration of International Students Perception and Use of Support Services</w:t>
            </w:r>
          </w:p>
          <w:p w14:paraId="664934D5" w14:textId="464419E6" w:rsidR="00B655B4" w:rsidRPr="00CC19E9" w:rsidRDefault="00B655B4" w:rsidP="00666096">
            <w:pPr>
              <w:ind w:left="144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655B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hair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</w:t>
            </w:r>
          </w:p>
        </w:tc>
      </w:tr>
    </w:tbl>
    <w:p w14:paraId="75869DEC" w14:textId="3A90F3B6" w:rsidR="00E52291" w:rsidRPr="00CC19E9" w:rsidRDefault="00E52291" w:rsidP="00CC19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CD9586" w14:textId="4038F673" w:rsidR="00681D70" w:rsidRDefault="00681D70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FOCUS AREA</w:t>
      </w:r>
    </w:p>
    <w:p w14:paraId="318BA2E9" w14:textId="77777777" w:rsidR="00FE50D7" w:rsidRDefault="00FE50D7" w:rsidP="00381981">
      <w:pPr>
        <w:spacing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ssful experiences</w:t>
      </w:r>
    </w:p>
    <w:p w14:paraId="2175FEFB" w14:textId="77777777" w:rsidR="00740F16" w:rsidRDefault="00E10B2E" w:rsidP="005C71FC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unal </w:t>
      </w:r>
      <w:r w:rsidR="00DE7DC6">
        <w:rPr>
          <w:rFonts w:ascii="Times New Roman" w:hAnsi="Times New Roman" w:cs="Times New Roman"/>
          <w:sz w:val="24"/>
          <w:szCs w:val="24"/>
        </w:rPr>
        <w:t>c</w:t>
      </w:r>
      <w:r w:rsidR="00C51928">
        <w:rPr>
          <w:rFonts w:ascii="Times New Roman" w:hAnsi="Times New Roman" w:cs="Times New Roman"/>
          <w:sz w:val="24"/>
          <w:szCs w:val="24"/>
        </w:rPr>
        <w:t xml:space="preserve">oping </w:t>
      </w:r>
    </w:p>
    <w:p w14:paraId="6453751D" w14:textId="0FC113B5" w:rsidR="00C51928" w:rsidRDefault="00740F16" w:rsidP="005C71FC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207FD">
        <w:rPr>
          <w:rFonts w:ascii="Times New Roman" w:hAnsi="Times New Roman" w:cs="Times New Roman"/>
          <w:sz w:val="24"/>
          <w:szCs w:val="24"/>
        </w:rPr>
        <w:t xml:space="preserve">upportive </w:t>
      </w:r>
      <w:r w:rsidR="00664772">
        <w:rPr>
          <w:rFonts w:ascii="Times New Roman" w:hAnsi="Times New Roman" w:cs="Times New Roman"/>
          <w:sz w:val="24"/>
          <w:szCs w:val="24"/>
        </w:rPr>
        <w:t>c</w:t>
      </w:r>
      <w:r w:rsidR="00B207FD">
        <w:rPr>
          <w:rFonts w:ascii="Times New Roman" w:hAnsi="Times New Roman" w:cs="Times New Roman"/>
          <w:sz w:val="24"/>
          <w:szCs w:val="24"/>
        </w:rPr>
        <w:t>ommunication</w:t>
      </w:r>
      <w:r w:rsidR="00FE50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0429E3" w14:textId="19BAE7C0" w:rsidR="00381981" w:rsidRDefault="00381981" w:rsidP="005C71FC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certainty and </w:t>
      </w:r>
      <w:r w:rsidR="0066477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formation </w:t>
      </w:r>
      <w:r w:rsidR="00664772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nagement</w:t>
      </w:r>
      <w:r w:rsidR="006647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598352" w14:textId="6DACEBB6" w:rsidR="00FE50D7" w:rsidRDefault="00FE50D7" w:rsidP="005C71FC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y (re)</w:t>
      </w:r>
      <w:r w:rsidR="00740F16">
        <w:rPr>
          <w:rFonts w:ascii="Times New Roman" w:hAnsi="Times New Roman" w:cs="Times New Roman"/>
          <w:sz w:val="24"/>
          <w:szCs w:val="24"/>
        </w:rPr>
        <w:t>construction</w:t>
      </w:r>
    </w:p>
    <w:p w14:paraId="503E8BEC" w14:textId="77777777" w:rsidR="00381981" w:rsidRDefault="00381981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7FCFF37" w14:textId="7693DE8C" w:rsidR="00585E5B" w:rsidRDefault="00585E5B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t>COURSES TAUGHT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9"/>
        <w:gridCol w:w="7892"/>
      </w:tblGrid>
      <w:tr w:rsidR="00AD3DFC" w:rsidRPr="00AD3DFC" w14:paraId="5D33708A" w14:textId="77777777" w:rsidTr="002B13D0">
        <w:tc>
          <w:tcPr>
            <w:tcW w:w="780" w:type="pct"/>
          </w:tcPr>
          <w:p w14:paraId="3D7D63D6" w14:textId="37D06460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MST 5110</w:t>
            </w:r>
          </w:p>
        </w:tc>
        <w:tc>
          <w:tcPr>
            <w:tcW w:w="4220" w:type="pct"/>
          </w:tcPr>
          <w:p w14:paraId="0E6BEB6D" w14:textId="30BF4FF8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 xml:space="preserve">Advanced Interpersonal Communication </w:t>
            </w:r>
            <w:r w:rsidR="007C3147">
              <w:rPr>
                <w:rFonts w:ascii="Times New Roman" w:hAnsi="Times New Roman" w:cs="Times New Roman"/>
                <w:sz w:val="24"/>
                <w:szCs w:val="24"/>
              </w:rPr>
              <w:t>(Face to Face)</w:t>
            </w:r>
          </w:p>
        </w:tc>
      </w:tr>
      <w:tr w:rsidR="00AD3DFC" w:rsidRPr="00AD3DFC" w14:paraId="5C864154" w14:textId="77777777" w:rsidTr="002B13D0">
        <w:tc>
          <w:tcPr>
            <w:tcW w:w="780" w:type="pct"/>
          </w:tcPr>
          <w:p w14:paraId="4ED8D095" w14:textId="1A2AB146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MST 3120</w:t>
            </w:r>
          </w:p>
        </w:tc>
        <w:tc>
          <w:tcPr>
            <w:tcW w:w="4220" w:type="pct"/>
          </w:tcPr>
          <w:p w14:paraId="6EC6D27F" w14:textId="5120B320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Family Communication</w:t>
            </w:r>
            <w:r w:rsidR="004B418C">
              <w:rPr>
                <w:rFonts w:ascii="Times New Roman" w:hAnsi="Times New Roman" w:cs="Times New Roman"/>
                <w:sz w:val="24"/>
                <w:szCs w:val="24"/>
              </w:rPr>
              <w:t xml:space="preserve"> (Face to Face)</w:t>
            </w:r>
          </w:p>
        </w:tc>
      </w:tr>
      <w:tr w:rsidR="00AD3DFC" w:rsidRPr="00AD3DFC" w14:paraId="65029317" w14:textId="77777777" w:rsidTr="002B13D0">
        <w:tc>
          <w:tcPr>
            <w:tcW w:w="780" w:type="pct"/>
          </w:tcPr>
          <w:p w14:paraId="66AD56EC" w14:textId="2ED1BA64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MST 2120</w:t>
            </w:r>
          </w:p>
        </w:tc>
        <w:tc>
          <w:tcPr>
            <w:tcW w:w="4220" w:type="pct"/>
          </w:tcPr>
          <w:p w14:paraId="22EC799F" w14:textId="10CBA233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Group Communication</w:t>
            </w:r>
            <w:r w:rsidR="004B418C">
              <w:rPr>
                <w:rFonts w:ascii="Times New Roman" w:hAnsi="Times New Roman" w:cs="Times New Roman"/>
                <w:sz w:val="24"/>
                <w:szCs w:val="24"/>
              </w:rPr>
              <w:t xml:space="preserve"> (Face to Face)</w:t>
            </w:r>
          </w:p>
        </w:tc>
      </w:tr>
      <w:tr w:rsidR="00AD3DFC" w:rsidRPr="00AD3DFC" w14:paraId="7F1BEED1" w14:textId="77777777" w:rsidTr="002B13D0">
        <w:tc>
          <w:tcPr>
            <w:tcW w:w="780" w:type="pct"/>
          </w:tcPr>
          <w:p w14:paraId="11B91383" w14:textId="6DA5B65E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OM 465</w:t>
            </w:r>
          </w:p>
        </w:tc>
        <w:tc>
          <w:tcPr>
            <w:tcW w:w="4220" w:type="pct"/>
          </w:tcPr>
          <w:p w14:paraId="042E4BBB" w14:textId="1925AE07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Intercultural Communication</w:t>
            </w:r>
            <w:r w:rsidR="004B418C">
              <w:rPr>
                <w:rFonts w:ascii="Times New Roman" w:hAnsi="Times New Roman" w:cs="Times New Roman"/>
                <w:sz w:val="24"/>
                <w:szCs w:val="24"/>
              </w:rPr>
              <w:t xml:space="preserve"> (Interactive Audio and Video)</w:t>
            </w:r>
          </w:p>
        </w:tc>
      </w:tr>
      <w:tr w:rsidR="00AD3DFC" w:rsidRPr="00AD3DFC" w14:paraId="5DA9CC66" w14:textId="77777777" w:rsidTr="002B13D0">
        <w:tc>
          <w:tcPr>
            <w:tcW w:w="780" w:type="pct"/>
          </w:tcPr>
          <w:p w14:paraId="4E2DAFC2" w14:textId="446DC1E5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OM 463</w:t>
            </w:r>
          </w:p>
        </w:tc>
        <w:tc>
          <w:tcPr>
            <w:tcW w:w="4220" w:type="pct"/>
          </w:tcPr>
          <w:p w14:paraId="49BC738D" w14:textId="08224154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Relational Communication</w:t>
            </w:r>
            <w:r w:rsidR="004B418C">
              <w:rPr>
                <w:rFonts w:ascii="Times New Roman" w:hAnsi="Times New Roman" w:cs="Times New Roman"/>
                <w:sz w:val="24"/>
                <w:szCs w:val="24"/>
              </w:rPr>
              <w:t xml:space="preserve"> (Online)</w:t>
            </w:r>
          </w:p>
        </w:tc>
      </w:tr>
      <w:tr w:rsidR="00AD3DFC" w:rsidRPr="00AD3DFC" w14:paraId="5513163B" w14:textId="77777777" w:rsidTr="002B13D0">
        <w:tc>
          <w:tcPr>
            <w:tcW w:w="780" w:type="pct"/>
          </w:tcPr>
          <w:p w14:paraId="6A41BA22" w14:textId="3E69584A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OM 350</w:t>
            </w:r>
          </w:p>
        </w:tc>
        <w:tc>
          <w:tcPr>
            <w:tcW w:w="4220" w:type="pct"/>
          </w:tcPr>
          <w:p w14:paraId="768E8862" w14:textId="3BECE30A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Business Professional Communication</w:t>
            </w:r>
            <w:r w:rsidR="00226E78">
              <w:rPr>
                <w:rFonts w:ascii="Times New Roman" w:hAnsi="Times New Roman" w:cs="Times New Roman"/>
                <w:sz w:val="24"/>
                <w:szCs w:val="24"/>
              </w:rPr>
              <w:t xml:space="preserve"> (Online)</w:t>
            </w:r>
          </w:p>
        </w:tc>
      </w:tr>
      <w:tr w:rsidR="00AD3DFC" w:rsidRPr="00AD3DFC" w14:paraId="580D7AFE" w14:textId="77777777" w:rsidTr="002B13D0">
        <w:tc>
          <w:tcPr>
            <w:tcW w:w="780" w:type="pct"/>
          </w:tcPr>
          <w:p w14:paraId="7A4D9F01" w14:textId="4F3F2C89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COM 220</w:t>
            </w:r>
          </w:p>
        </w:tc>
        <w:tc>
          <w:tcPr>
            <w:tcW w:w="4220" w:type="pct"/>
          </w:tcPr>
          <w:p w14:paraId="0ED9E406" w14:textId="34B9E450" w:rsidR="00AD3DFC" w:rsidRPr="00AD3DFC" w:rsidRDefault="00AD3DF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D3DFC"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  <w:r w:rsidR="00226E78">
              <w:rPr>
                <w:rFonts w:ascii="Times New Roman" w:hAnsi="Times New Roman" w:cs="Times New Roman"/>
                <w:sz w:val="24"/>
                <w:szCs w:val="24"/>
              </w:rPr>
              <w:t xml:space="preserve"> (Face to Face, Online, Hybrid)</w:t>
            </w:r>
          </w:p>
        </w:tc>
      </w:tr>
    </w:tbl>
    <w:p w14:paraId="365BA240" w14:textId="77777777" w:rsidR="00585E5B" w:rsidRPr="00CC19E9" w:rsidRDefault="00585E5B" w:rsidP="00CC19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A7B298" w14:textId="77777777" w:rsidR="003635F1" w:rsidRDefault="003635F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E24DA1" w14:textId="3E59087F" w:rsidR="006B493C" w:rsidRPr="00CC19E9" w:rsidRDefault="006B493C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FESSIONAL HISTORY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6"/>
        <w:gridCol w:w="7915"/>
      </w:tblGrid>
      <w:tr w:rsidR="006B493C" w:rsidRPr="00CC19E9" w14:paraId="7977397D" w14:textId="77777777" w:rsidTr="00666096">
        <w:tc>
          <w:tcPr>
            <w:tcW w:w="768" w:type="pct"/>
          </w:tcPr>
          <w:p w14:paraId="163C1DD0" w14:textId="11427290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2021 – 2022 </w:t>
            </w:r>
          </w:p>
        </w:tc>
        <w:tc>
          <w:tcPr>
            <w:tcW w:w="4232" w:type="pct"/>
          </w:tcPr>
          <w:p w14:paraId="5861CA4B" w14:textId="77777777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stdoctoral Teaching Fellow</w:t>
            </w:r>
          </w:p>
          <w:p w14:paraId="1B507A79" w14:textId="3817932D" w:rsidR="006B493C" w:rsidRPr="00CC19E9" w:rsidRDefault="00666096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6B493C"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Communication Studies and Philosophy, Utah State University </w:t>
            </w:r>
          </w:p>
        </w:tc>
      </w:tr>
      <w:tr w:rsidR="00585E5B" w:rsidRPr="00CC19E9" w14:paraId="1C4779FA" w14:textId="77777777" w:rsidTr="00666096">
        <w:tc>
          <w:tcPr>
            <w:tcW w:w="768" w:type="pct"/>
          </w:tcPr>
          <w:p w14:paraId="190B142E" w14:textId="77777777" w:rsidR="00585E5B" w:rsidRPr="00CC19E9" w:rsidRDefault="00585E5B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2" w:type="pct"/>
          </w:tcPr>
          <w:p w14:paraId="5911D5E4" w14:textId="77777777" w:rsidR="00585E5B" w:rsidRPr="00CC19E9" w:rsidRDefault="00585E5B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93C" w:rsidRPr="00CC19E9" w14:paraId="07973EEA" w14:textId="77777777" w:rsidTr="00666096">
        <w:tc>
          <w:tcPr>
            <w:tcW w:w="768" w:type="pct"/>
          </w:tcPr>
          <w:p w14:paraId="6BADA9ED" w14:textId="09C0676D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18 – 2021</w:t>
            </w:r>
          </w:p>
        </w:tc>
        <w:tc>
          <w:tcPr>
            <w:tcW w:w="4232" w:type="pct"/>
          </w:tcPr>
          <w:p w14:paraId="0968269F" w14:textId="77777777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structor of Record </w:t>
            </w:r>
          </w:p>
          <w:p w14:paraId="005CEA5A" w14:textId="2F829F89" w:rsidR="006B493C" w:rsidRPr="00CC19E9" w:rsidRDefault="006B493C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ommunication Studies, University of Alabama</w:t>
            </w:r>
          </w:p>
        </w:tc>
      </w:tr>
      <w:tr w:rsidR="00585E5B" w:rsidRPr="00CC19E9" w14:paraId="23997C1C" w14:textId="77777777" w:rsidTr="00666096">
        <w:tc>
          <w:tcPr>
            <w:tcW w:w="768" w:type="pct"/>
          </w:tcPr>
          <w:p w14:paraId="78B9B6E3" w14:textId="77777777" w:rsidR="00585E5B" w:rsidRPr="00CC19E9" w:rsidRDefault="00585E5B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2" w:type="pct"/>
          </w:tcPr>
          <w:p w14:paraId="07AA194E" w14:textId="77777777" w:rsidR="00585E5B" w:rsidRPr="00CC19E9" w:rsidRDefault="00585E5B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493C" w:rsidRPr="00CC19E9" w14:paraId="3BD70DD2" w14:textId="77777777" w:rsidTr="00666096">
        <w:tc>
          <w:tcPr>
            <w:tcW w:w="768" w:type="pct"/>
          </w:tcPr>
          <w:p w14:paraId="6F9440B5" w14:textId="2BDC086B" w:rsidR="006B493C" w:rsidRPr="00CC19E9" w:rsidRDefault="006B493C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5A6E9E" w:rsidRPr="00CC19E9">
              <w:rPr>
                <w:rFonts w:ascii="Times New Roman" w:hAnsi="Times New Roman" w:cs="Times New Roman"/>
                <w:sz w:val="24"/>
                <w:szCs w:val="24"/>
              </w:rPr>
              <w:t>18 – 2020</w:t>
            </w:r>
          </w:p>
        </w:tc>
        <w:tc>
          <w:tcPr>
            <w:tcW w:w="4232" w:type="pct"/>
          </w:tcPr>
          <w:p w14:paraId="6CB6AEB5" w14:textId="77777777" w:rsidR="006B493C" w:rsidRPr="00CC19E9" w:rsidRDefault="005A6E9E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duate Research Assistant</w:t>
            </w:r>
          </w:p>
          <w:p w14:paraId="25835EC2" w14:textId="24D1E3DC" w:rsidR="005A6E9E" w:rsidRPr="00CC19E9" w:rsidRDefault="005A6E9E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ommunication Studies</w:t>
            </w:r>
            <w:r w:rsidR="00FA476D">
              <w:rPr>
                <w:rFonts w:ascii="Times New Roman" w:hAnsi="Times New Roman" w:cs="Times New Roman"/>
                <w:sz w:val="24"/>
                <w:szCs w:val="24"/>
              </w:rPr>
              <w:t xml:space="preserve"> Department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, University of Alabama</w:t>
            </w:r>
          </w:p>
        </w:tc>
      </w:tr>
    </w:tbl>
    <w:p w14:paraId="5B841572" w14:textId="20F76A3C" w:rsidR="007C3147" w:rsidRDefault="007C3147"/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6"/>
        <w:gridCol w:w="7915"/>
      </w:tblGrid>
      <w:tr w:rsidR="005A6E9E" w:rsidRPr="00CC19E9" w14:paraId="31BCA3A3" w14:textId="77777777" w:rsidTr="00666096">
        <w:tc>
          <w:tcPr>
            <w:tcW w:w="768" w:type="pct"/>
          </w:tcPr>
          <w:p w14:paraId="30EEBDD0" w14:textId="366BAACC" w:rsidR="005A6E9E" w:rsidRPr="00CC19E9" w:rsidRDefault="005A6E9E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2016 – 2018 </w:t>
            </w:r>
          </w:p>
        </w:tc>
        <w:tc>
          <w:tcPr>
            <w:tcW w:w="4232" w:type="pct"/>
          </w:tcPr>
          <w:p w14:paraId="1253FA19" w14:textId="77777777" w:rsidR="005A6E9E" w:rsidRPr="00CC19E9" w:rsidRDefault="005A6E9E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duate Research Assistant</w:t>
            </w:r>
          </w:p>
          <w:p w14:paraId="51F4A722" w14:textId="1C5B89EC" w:rsidR="005A6E9E" w:rsidRPr="00CC19E9" w:rsidRDefault="005A6E9E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 w:rsidR="00FA476D">
              <w:rPr>
                <w:rFonts w:ascii="Times New Roman" w:hAnsi="Times New Roman" w:cs="Times New Roman"/>
                <w:sz w:val="24"/>
                <w:szCs w:val="24"/>
              </w:rPr>
              <w:t xml:space="preserve"> Department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, Central Connecticut State University</w:t>
            </w:r>
          </w:p>
        </w:tc>
      </w:tr>
    </w:tbl>
    <w:p w14:paraId="55ADA72F" w14:textId="77777777" w:rsidR="00DD741C" w:rsidRDefault="00DD741C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9DD75C7" w14:textId="77777777" w:rsidR="00B31596" w:rsidRPr="00CC19E9" w:rsidRDefault="00B31596" w:rsidP="00B31596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t>GRANTS AND SPONSORED RESEARCH</w:t>
      </w:r>
    </w:p>
    <w:p w14:paraId="3FFC5EBC" w14:textId="77777777" w:rsidR="00B31596" w:rsidRPr="00CC19E9" w:rsidRDefault="00B31596" w:rsidP="00B31596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i/>
          <w:iCs/>
          <w:sz w:val="24"/>
          <w:szCs w:val="24"/>
        </w:rPr>
        <w:t>Funded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7"/>
        <w:gridCol w:w="8184"/>
      </w:tblGrid>
      <w:tr w:rsidR="00B31596" w:rsidRPr="00CC19E9" w14:paraId="5FD713EF" w14:textId="77777777" w:rsidTr="00704F5E">
        <w:tc>
          <w:tcPr>
            <w:tcW w:w="624" w:type="pct"/>
          </w:tcPr>
          <w:p w14:paraId="4FCB2D7C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376" w:type="pct"/>
          </w:tcPr>
          <w:p w14:paraId="409CCA0F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arch Innovation Grant (1500)</w:t>
            </w:r>
          </w:p>
          <w:p w14:paraId="5A007D63" w14:textId="77777777" w:rsidR="00B31596" w:rsidRPr="00CC19E9" w:rsidRDefault="00B31596" w:rsidP="00704F5E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Center for Intersectional Gender Studies, Utah State University </w:t>
            </w:r>
          </w:p>
        </w:tc>
      </w:tr>
      <w:tr w:rsidR="00B31596" w:rsidRPr="00CC19E9" w14:paraId="042B4A73" w14:textId="77777777" w:rsidTr="00704F5E">
        <w:tc>
          <w:tcPr>
            <w:tcW w:w="624" w:type="pct"/>
          </w:tcPr>
          <w:p w14:paraId="592490EA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6" w:type="pct"/>
          </w:tcPr>
          <w:p w14:paraId="6AD839B8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403" w:rsidRPr="00CC19E9" w14:paraId="6AE71951" w14:textId="77777777" w:rsidTr="00704F5E">
        <w:tc>
          <w:tcPr>
            <w:tcW w:w="624" w:type="pct"/>
          </w:tcPr>
          <w:p w14:paraId="7CEDF343" w14:textId="270C21AA" w:rsidR="00343403" w:rsidRPr="00CC19E9" w:rsidRDefault="00343403" w:rsidP="0034340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376" w:type="pct"/>
          </w:tcPr>
          <w:p w14:paraId="17742D3C" w14:textId="77777777" w:rsidR="00343403" w:rsidRDefault="00343403" w:rsidP="00343403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fessional Development Grant (500)</w:t>
            </w:r>
          </w:p>
          <w:p w14:paraId="4F9A3B70" w14:textId="5EF80C4B" w:rsidR="00343403" w:rsidRPr="00CC19E9" w:rsidRDefault="00343403" w:rsidP="0034340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D54BD">
              <w:rPr>
                <w:rFonts w:ascii="Times New Roman" w:hAnsi="Times New Roman" w:cs="Times New Roman"/>
                <w:sz w:val="24"/>
                <w:szCs w:val="24"/>
              </w:rPr>
              <w:t xml:space="preserve">Staff Employee Association, Utah State University </w:t>
            </w:r>
          </w:p>
        </w:tc>
      </w:tr>
      <w:tr w:rsidR="00343403" w:rsidRPr="00CC19E9" w14:paraId="520A48D1" w14:textId="77777777" w:rsidTr="00704F5E">
        <w:tc>
          <w:tcPr>
            <w:tcW w:w="624" w:type="pct"/>
          </w:tcPr>
          <w:p w14:paraId="570579D7" w14:textId="77777777" w:rsidR="00343403" w:rsidRDefault="00343403" w:rsidP="0034340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6" w:type="pct"/>
          </w:tcPr>
          <w:p w14:paraId="08201675" w14:textId="77777777" w:rsidR="00343403" w:rsidRDefault="00343403" w:rsidP="00343403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B31596" w:rsidRPr="00CC19E9" w14:paraId="708E3081" w14:textId="77777777" w:rsidTr="00704F5E">
        <w:tc>
          <w:tcPr>
            <w:tcW w:w="624" w:type="pct"/>
          </w:tcPr>
          <w:p w14:paraId="0BD3C1F9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2021 </w:t>
            </w:r>
          </w:p>
        </w:tc>
        <w:tc>
          <w:tcPr>
            <w:tcW w:w="4376" w:type="pct"/>
          </w:tcPr>
          <w:p w14:paraId="55C516AB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duate Research Fund (600)</w:t>
            </w:r>
          </w:p>
          <w:p w14:paraId="05037438" w14:textId="77777777" w:rsidR="00B31596" w:rsidRPr="00CC19E9" w:rsidRDefault="00B31596" w:rsidP="00704F5E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duate School, 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University of Alabama</w:t>
            </w:r>
          </w:p>
        </w:tc>
      </w:tr>
      <w:tr w:rsidR="00B31596" w:rsidRPr="00CC19E9" w14:paraId="5BC607F4" w14:textId="77777777" w:rsidTr="00704F5E">
        <w:tc>
          <w:tcPr>
            <w:tcW w:w="624" w:type="pct"/>
          </w:tcPr>
          <w:p w14:paraId="19E7AC7E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6" w:type="pct"/>
          </w:tcPr>
          <w:p w14:paraId="67D11957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6D064B59" w14:textId="77777777" w:rsidR="00B31596" w:rsidRPr="00CC19E9" w:rsidRDefault="00B31596" w:rsidP="00B31596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Not Funded 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7"/>
        <w:gridCol w:w="8184"/>
      </w:tblGrid>
      <w:tr w:rsidR="00B31596" w:rsidRPr="00CC19E9" w14:paraId="5AB9E2C7" w14:textId="77777777" w:rsidTr="00704F5E">
        <w:tc>
          <w:tcPr>
            <w:tcW w:w="624" w:type="pct"/>
          </w:tcPr>
          <w:p w14:paraId="25858FD7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376" w:type="pct"/>
          </w:tcPr>
          <w:p w14:paraId="0FEC0459" w14:textId="77777777" w:rsidR="00B31596" w:rsidRPr="00CC19E9" w:rsidRDefault="00B31596" w:rsidP="00704F5E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alth Equity Scholar for Action (HES4A; 250,000)</w:t>
            </w:r>
          </w:p>
          <w:p w14:paraId="6C6F8A9E" w14:textId="77777777" w:rsidR="00B31596" w:rsidRPr="00CC19E9" w:rsidRDefault="00B31596" w:rsidP="00E8400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Robert Wood Johnson Foundation</w:t>
            </w:r>
          </w:p>
          <w:p w14:paraId="0E25C9C2" w14:textId="77777777" w:rsidR="00B31596" w:rsidRPr="00CC19E9" w:rsidRDefault="00B31596" w:rsidP="00E8400C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ject Title:</w:t>
            </w: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 The Impact of Personal, Professional Relationships, and Organizational Policies on Low-Wage Mothers' Health During the Perinatal Period.</w:t>
            </w:r>
          </w:p>
        </w:tc>
      </w:tr>
    </w:tbl>
    <w:p w14:paraId="669D84F7" w14:textId="77777777" w:rsidR="00A91287" w:rsidRDefault="00A91287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7C8B373" w14:textId="766D9FEF" w:rsidR="00C67680" w:rsidRPr="00C922B6" w:rsidRDefault="00C67680" w:rsidP="00CC19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t>HONOURS AND AWARDS</w:t>
      </w:r>
    </w:p>
    <w:tbl>
      <w:tblPr>
        <w:tblStyle w:val="TableGrid"/>
        <w:tblW w:w="4995" w:type="pct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433"/>
      </w:tblGrid>
      <w:tr w:rsidR="00C67680" w:rsidRPr="00CC19E9" w14:paraId="65DAC547" w14:textId="77777777" w:rsidTr="00DD741C">
        <w:tc>
          <w:tcPr>
            <w:tcW w:w="491" w:type="pct"/>
          </w:tcPr>
          <w:p w14:paraId="318E73BA" w14:textId="29023221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509" w:type="pct"/>
          </w:tcPr>
          <w:p w14:paraId="7B13A4C0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utstanding Dissertation</w:t>
            </w:r>
          </w:p>
          <w:p w14:paraId="40FA855B" w14:textId="64EE6AB1" w:rsidR="00C67680" w:rsidRPr="00CC19E9" w:rsidRDefault="00C67680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ollege of Communication and Information Sciences, University of Alabama</w:t>
            </w:r>
          </w:p>
        </w:tc>
      </w:tr>
      <w:tr w:rsidR="00C67680" w:rsidRPr="00CC19E9" w14:paraId="50E8B0BC" w14:textId="77777777" w:rsidTr="00DD741C">
        <w:tc>
          <w:tcPr>
            <w:tcW w:w="491" w:type="pct"/>
          </w:tcPr>
          <w:p w14:paraId="5C4E5A16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9" w:type="pct"/>
          </w:tcPr>
          <w:p w14:paraId="44E2EE9C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680" w:rsidRPr="00CC19E9" w14:paraId="70440162" w14:textId="77777777" w:rsidTr="00DD741C">
        <w:tc>
          <w:tcPr>
            <w:tcW w:w="491" w:type="pct"/>
          </w:tcPr>
          <w:p w14:paraId="009DC8AF" w14:textId="03DBDCDB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 xml:space="preserve">2021 </w:t>
            </w:r>
          </w:p>
        </w:tc>
        <w:tc>
          <w:tcPr>
            <w:tcW w:w="4509" w:type="pct"/>
          </w:tcPr>
          <w:p w14:paraId="36428C0A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arch Fellow</w:t>
            </w:r>
          </w:p>
          <w:p w14:paraId="40289760" w14:textId="5DBC8ED1" w:rsidR="00C67680" w:rsidRPr="00CC19E9" w:rsidRDefault="00C67680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enter for Intersectional Gender Studies and Research, Utah State University</w:t>
            </w:r>
          </w:p>
        </w:tc>
      </w:tr>
      <w:tr w:rsidR="00C67680" w:rsidRPr="00CC19E9" w14:paraId="1D2738D4" w14:textId="77777777" w:rsidTr="00DD741C">
        <w:tc>
          <w:tcPr>
            <w:tcW w:w="491" w:type="pct"/>
          </w:tcPr>
          <w:p w14:paraId="4AEEF50A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9" w:type="pct"/>
          </w:tcPr>
          <w:p w14:paraId="4C3B61E4" w14:textId="77777777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680" w:rsidRPr="00CC19E9" w14:paraId="3A4BFCC6" w14:textId="77777777" w:rsidTr="00DD741C">
        <w:tc>
          <w:tcPr>
            <w:tcW w:w="491" w:type="pct"/>
          </w:tcPr>
          <w:p w14:paraId="0922344B" w14:textId="1D5EC230" w:rsidR="00C67680" w:rsidRPr="00CC19E9" w:rsidRDefault="00C67680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4509" w:type="pct"/>
          </w:tcPr>
          <w:p w14:paraId="01EBD90F" w14:textId="77777777" w:rsidR="00C67680" w:rsidRPr="00666096" w:rsidRDefault="00C67680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660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utstanding Teaching by a Doctoral Student (Finalist)</w:t>
            </w:r>
          </w:p>
          <w:p w14:paraId="003CDF37" w14:textId="03E8CF17" w:rsidR="00C67680" w:rsidRPr="00CC19E9" w:rsidRDefault="00C67680" w:rsidP="00666096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19E9">
              <w:rPr>
                <w:rFonts w:ascii="Times New Roman" w:hAnsi="Times New Roman" w:cs="Times New Roman"/>
                <w:sz w:val="24"/>
                <w:szCs w:val="24"/>
              </w:rPr>
              <w:t>College of Communication and Information Sciences, University of Alabama</w:t>
            </w:r>
          </w:p>
        </w:tc>
      </w:tr>
      <w:tr w:rsidR="005D7C7A" w:rsidRPr="00CC19E9" w14:paraId="49A310B4" w14:textId="77777777" w:rsidTr="00DD741C">
        <w:tc>
          <w:tcPr>
            <w:tcW w:w="491" w:type="pct"/>
          </w:tcPr>
          <w:p w14:paraId="4ED5FA18" w14:textId="77777777" w:rsidR="005D7C7A" w:rsidRPr="00CC19E9" w:rsidRDefault="005D7C7A" w:rsidP="00CC19E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9" w:type="pct"/>
          </w:tcPr>
          <w:p w14:paraId="01E858CB" w14:textId="77777777" w:rsidR="005D7C7A" w:rsidRPr="00666096" w:rsidRDefault="005D7C7A" w:rsidP="00CC19E9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3009622C" w14:textId="4ECE19A1" w:rsidR="008B3B50" w:rsidRPr="00CC19E9" w:rsidRDefault="008B3B50" w:rsidP="00CC19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6FEBC1A" w14:textId="77777777" w:rsidR="00E57096" w:rsidRDefault="00E5709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BA13D2" w14:textId="6BC09AC7" w:rsidR="00E84BE6" w:rsidRPr="00CC19E9" w:rsidRDefault="00E84BE6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C19E9">
        <w:rPr>
          <w:rFonts w:ascii="Times New Roman" w:hAnsi="Times New Roman" w:cs="Times New Roman"/>
          <w:b/>
          <w:bCs/>
          <w:sz w:val="24"/>
          <w:szCs w:val="24"/>
        </w:rPr>
        <w:lastRenderedPageBreak/>
        <w:t>PUBLICATION</w:t>
      </w:r>
    </w:p>
    <w:p w14:paraId="69692B04" w14:textId="067DDE92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84BE6">
        <w:rPr>
          <w:rFonts w:ascii="Times New Roman" w:hAnsi="Times New Roman" w:cs="Times New Roman"/>
          <w:bCs/>
          <w:sz w:val="24"/>
          <w:szCs w:val="24"/>
        </w:rPr>
        <w:t>Opayemi, O.O, (2020).</w:t>
      </w:r>
      <w:r w:rsidRPr="00E84B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84BE6">
        <w:rPr>
          <w:rFonts w:ascii="Times New Roman" w:hAnsi="Times New Roman" w:cs="Times New Roman"/>
          <w:sz w:val="24"/>
          <w:szCs w:val="24"/>
        </w:rPr>
        <w:t>Digital Storytelling and Private Disclosure: From the Perspective of An Outsider Within. 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Liminalities</w:t>
      </w:r>
      <w:r w:rsidRPr="00E84BE6">
        <w:rPr>
          <w:rFonts w:ascii="Times New Roman" w:hAnsi="Times New Roman" w:cs="Times New Roman"/>
          <w:sz w:val="24"/>
          <w:szCs w:val="24"/>
        </w:rPr>
        <w:t>, 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E84BE6">
        <w:rPr>
          <w:rFonts w:ascii="Times New Roman" w:hAnsi="Times New Roman" w:cs="Times New Roman"/>
          <w:sz w:val="24"/>
          <w:szCs w:val="24"/>
        </w:rPr>
        <w:t>(4), 1-13</w:t>
      </w:r>
    </w:p>
    <w:p w14:paraId="3847D7C6" w14:textId="23084862" w:rsidR="005702A0" w:rsidRDefault="005702A0">
      <w:pPr>
        <w:rPr>
          <w:rFonts w:ascii="Times New Roman" w:hAnsi="Times New Roman" w:cs="Times New Roman"/>
          <w:b/>
          <w:sz w:val="24"/>
          <w:szCs w:val="24"/>
        </w:rPr>
      </w:pPr>
    </w:p>
    <w:p w14:paraId="44D4FB05" w14:textId="679E203E" w:rsidR="00CC19E9" w:rsidRPr="00CC19E9" w:rsidRDefault="00E84BE6" w:rsidP="00CC19E9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84BE6">
        <w:rPr>
          <w:rFonts w:ascii="Times New Roman" w:hAnsi="Times New Roman" w:cs="Times New Roman"/>
          <w:b/>
          <w:sz w:val="24"/>
          <w:szCs w:val="24"/>
        </w:rPr>
        <w:t>PEER-REVIEWED CONFERENCE PRESENTATIONS</w:t>
      </w:r>
    </w:p>
    <w:p w14:paraId="26BEF6C4" w14:textId="7F584EEB" w:rsidR="00E84BE6" w:rsidRDefault="00E84BE6" w:rsidP="00CC19E9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84BE6">
        <w:rPr>
          <w:rFonts w:ascii="Times New Roman" w:hAnsi="Times New Roman" w:cs="Times New Roman"/>
          <w:b/>
          <w:sz w:val="24"/>
          <w:szCs w:val="24"/>
        </w:rPr>
        <w:t xml:space="preserve"> [*indicates authors are listed alphabetically]</w:t>
      </w:r>
    </w:p>
    <w:p w14:paraId="5CFF458E" w14:textId="6CEC53A9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 xml:space="preserve">Opayemi, O.O. (2021). The Silver Lining in Our Loss: Couples' perception of self, partner, and relationship during pregnancy after perinatal loss.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 xml:space="preserve">(Paper </w:t>
      </w:r>
      <w:bookmarkStart w:id="0" w:name="_Hlk85794056"/>
      <w:r w:rsidRPr="00E84BE6">
        <w:rPr>
          <w:rFonts w:ascii="Times New Roman" w:hAnsi="Times New Roman" w:cs="Times New Roman"/>
          <w:i/>
          <w:iCs/>
          <w:sz w:val="24"/>
          <w:szCs w:val="24"/>
        </w:rPr>
        <w:t xml:space="preserve">presented at 2021 National Communication Association Seattle WA) </w:t>
      </w:r>
      <w:bookmarkEnd w:id="0"/>
    </w:p>
    <w:p w14:paraId="41526A0A" w14:textId="77777777" w:rsidR="00C922B6" w:rsidRPr="00CC19E9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EDC04B9" w14:textId="00B2049B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 xml:space="preserve">Opayemi, O.O. (2021). One thing isn't everything to another person: Understanding spousal </w:t>
      </w:r>
      <w:r w:rsidR="00A604AD">
        <w:rPr>
          <w:rFonts w:ascii="Times New Roman" w:hAnsi="Times New Roman" w:cs="Times New Roman"/>
          <w:sz w:val="24"/>
          <w:szCs w:val="24"/>
        </w:rPr>
        <w:t xml:space="preserve">support </w:t>
      </w:r>
      <w:r w:rsidRPr="00E84BE6">
        <w:rPr>
          <w:rFonts w:ascii="Times New Roman" w:hAnsi="Times New Roman" w:cs="Times New Roman"/>
          <w:sz w:val="24"/>
          <w:szCs w:val="24"/>
        </w:rPr>
        <w:t xml:space="preserve">needs during pregnancy after perinatal loss.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(Paper presented at 2021 National Communication Association Seattle WA)</w:t>
      </w:r>
    </w:p>
    <w:p w14:paraId="467D19E8" w14:textId="77777777" w:rsidR="00C922B6" w:rsidRPr="00E84BE6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32ED618" w14:textId="4857BF8F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>Opayemi, O.O. (2021). What's next after perinatal loss? Relationship transition and pregnancy after perinatal loss</w:t>
      </w:r>
      <w:r w:rsidRPr="00E84BE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(Presented as Research in Progress during the 2021 National Communication Association Seattle WA)</w:t>
      </w:r>
      <w:r w:rsidRPr="00E84BE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</w:t>
      </w:r>
    </w:p>
    <w:p w14:paraId="695CA877" w14:textId="77777777" w:rsidR="00C922B6" w:rsidRPr="00E84BE6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DDD1A5B" w14:textId="22B7BD11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 xml:space="preserve">*Devours, D., Kim, E., Lazenby, B., </w:t>
      </w:r>
      <w:r w:rsidRPr="00E84BE6">
        <w:rPr>
          <w:rFonts w:ascii="Times New Roman" w:hAnsi="Times New Roman" w:cs="Times New Roman"/>
          <w:b/>
          <w:bCs/>
          <w:sz w:val="24"/>
          <w:szCs w:val="24"/>
        </w:rPr>
        <w:t>Opayemi, O.O,</w:t>
      </w:r>
      <w:r w:rsidRPr="00E84BE6">
        <w:rPr>
          <w:rFonts w:ascii="Times New Roman" w:hAnsi="Times New Roman" w:cs="Times New Roman"/>
          <w:sz w:val="24"/>
          <w:szCs w:val="24"/>
        </w:rPr>
        <w:t xml:space="preserve"> &amp; White, L. (2021). Importance of Supportive Communication for Female Doctoral Students.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(Panel Discussion at 2021 National Communication Association Seattle WA)</w:t>
      </w:r>
    </w:p>
    <w:p w14:paraId="7DDCF4DD" w14:textId="77777777" w:rsidR="00C922B6" w:rsidRPr="00E84BE6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677C56F" w14:textId="029C9F16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>Opayemi, O.O. (2021). Interracial romantic relationships: Negotiating racial differentness within personal relationships</w:t>
      </w:r>
      <w:r w:rsidRPr="00E84BE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(Paper presented at 2021 International Association of Intercultural Communication Studies Virtual Conference)</w:t>
      </w:r>
    </w:p>
    <w:p w14:paraId="4D8FBF2C" w14:textId="77777777" w:rsidR="008B570A" w:rsidRPr="00E84BE6" w:rsidRDefault="008B570A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1808C5D" w14:textId="20AAAB43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>Opayemi, O.O. (2019). Migrant host relationship: An exploration of international student use and perception of university support services.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 xml:space="preserve"> (Presented at 2019 National Communication Association Baltimore MD)</w:t>
      </w:r>
    </w:p>
    <w:p w14:paraId="4E78EF3F" w14:textId="77777777" w:rsidR="00C922B6" w:rsidRPr="00E84BE6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1797C6C" w14:textId="107F2FC9" w:rsidR="00E84BE6" w:rsidRDefault="00E84BE6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E84BE6">
        <w:rPr>
          <w:rFonts w:ascii="Times New Roman" w:hAnsi="Times New Roman" w:cs="Times New Roman"/>
          <w:sz w:val="24"/>
          <w:szCs w:val="24"/>
        </w:rPr>
        <w:t xml:space="preserve">Opayemi, O.O. (2019). Technologically mediated communication: Managing long-distance romantic conflict through texting. </w:t>
      </w:r>
      <w:r w:rsidRPr="00E84BE6">
        <w:rPr>
          <w:rFonts w:ascii="Times New Roman" w:hAnsi="Times New Roman" w:cs="Times New Roman"/>
          <w:i/>
          <w:iCs/>
          <w:sz w:val="24"/>
          <w:szCs w:val="24"/>
        </w:rPr>
        <w:t>(Paper presented at 2019 National Communication Association Baltimore MD)</w:t>
      </w:r>
    </w:p>
    <w:p w14:paraId="7A58FB12" w14:textId="77777777" w:rsidR="00C922B6" w:rsidRPr="00E84BE6" w:rsidRDefault="00C922B6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0DBEC24" w14:textId="1BC8936E" w:rsidR="00CC19E9" w:rsidRDefault="00130454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130454">
        <w:rPr>
          <w:rFonts w:ascii="Times New Roman" w:hAnsi="Times New Roman" w:cs="Times New Roman"/>
          <w:b/>
          <w:bCs/>
          <w:sz w:val="24"/>
          <w:szCs w:val="24"/>
        </w:rPr>
        <w:t xml:space="preserve">CAMPUS PRESENTATIONS </w:t>
      </w:r>
    </w:p>
    <w:p w14:paraId="5DDA2AE5" w14:textId="5CC52C12" w:rsidR="00130454" w:rsidRDefault="00130454" w:rsidP="00CC19E9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0454">
        <w:rPr>
          <w:rFonts w:ascii="Times New Roman" w:hAnsi="Times New Roman" w:cs="Times New Roman"/>
          <w:b/>
          <w:sz w:val="24"/>
          <w:szCs w:val="24"/>
        </w:rPr>
        <w:t>[*indicates authors are listed alphabetically]</w:t>
      </w:r>
    </w:p>
    <w:p w14:paraId="14A5C926" w14:textId="7EC1E937" w:rsidR="00130454" w:rsidRDefault="00130454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130454">
        <w:rPr>
          <w:rFonts w:ascii="Times New Roman" w:hAnsi="Times New Roman" w:cs="Times New Roman"/>
          <w:sz w:val="24"/>
          <w:szCs w:val="24"/>
        </w:rPr>
        <w:t xml:space="preserve">*Fan, X., &amp; Jannat, K.T, &amp; </w:t>
      </w:r>
      <w:r w:rsidRPr="00130454">
        <w:rPr>
          <w:rFonts w:ascii="Times New Roman" w:hAnsi="Times New Roman" w:cs="Times New Roman"/>
          <w:b/>
          <w:bCs/>
          <w:sz w:val="24"/>
          <w:szCs w:val="24"/>
        </w:rPr>
        <w:t xml:space="preserve">Opayemi, O.O. </w:t>
      </w:r>
      <w:r w:rsidRPr="00130454">
        <w:rPr>
          <w:rFonts w:ascii="Times New Roman" w:hAnsi="Times New Roman" w:cs="Times New Roman"/>
          <w:sz w:val="24"/>
          <w:szCs w:val="24"/>
        </w:rPr>
        <w:t>(2020). Pedagogical perspectives and approaches to diversity, equity, and inclusion. (</w:t>
      </w:r>
      <w:r w:rsidRPr="00130454">
        <w:rPr>
          <w:rFonts w:ascii="Times New Roman" w:hAnsi="Times New Roman" w:cs="Times New Roman"/>
          <w:i/>
          <w:iCs/>
          <w:sz w:val="24"/>
          <w:szCs w:val="24"/>
        </w:rPr>
        <w:t>Panel presentation at the 11th Annual Discerning Diverse Voices Symposium, University of Alabama, Tuscaloosa, AL)</w:t>
      </w:r>
    </w:p>
    <w:p w14:paraId="701CE26E" w14:textId="77777777" w:rsidR="00C922B6" w:rsidRPr="00130454" w:rsidRDefault="00C922B6" w:rsidP="006F5F6E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37226AE1" w14:textId="1F27951E" w:rsidR="00130454" w:rsidRDefault="00130454" w:rsidP="006F5F6E">
      <w:pPr>
        <w:spacing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130454">
        <w:rPr>
          <w:rFonts w:ascii="Times New Roman" w:hAnsi="Times New Roman" w:cs="Times New Roman"/>
          <w:sz w:val="24"/>
          <w:szCs w:val="24"/>
        </w:rPr>
        <w:t xml:space="preserve">Opayemi, O.O. (2017). Media production as social influence. </w:t>
      </w:r>
      <w:r w:rsidRPr="00130454">
        <w:rPr>
          <w:rFonts w:ascii="Times New Roman" w:hAnsi="Times New Roman" w:cs="Times New Roman"/>
          <w:i/>
          <w:iCs/>
          <w:sz w:val="24"/>
          <w:szCs w:val="24"/>
        </w:rPr>
        <w:t xml:space="preserve">(Presented on behalf of Dr. </w:t>
      </w:r>
      <w:proofErr w:type="spellStart"/>
      <w:r w:rsidRPr="00130454">
        <w:rPr>
          <w:rFonts w:ascii="Times New Roman" w:hAnsi="Times New Roman" w:cs="Times New Roman"/>
          <w:i/>
          <w:iCs/>
          <w:sz w:val="24"/>
          <w:szCs w:val="24"/>
        </w:rPr>
        <w:t>Yonty</w:t>
      </w:r>
      <w:proofErr w:type="spellEnd"/>
      <w:r w:rsidRPr="0013045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30454">
        <w:rPr>
          <w:rFonts w:ascii="Times New Roman" w:hAnsi="Times New Roman" w:cs="Times New Roman"/>
          <w:i/>
          <w:iCs/>
          <w:sz w:val="24"/>
          <w:szCs w:val="24"/>
        </w:rPr>
        <w:t>Friesem</w:t>
      </w:r>
      <w:proofErr w:type="spellEnd"/>
      <w:r w:rsidRPr="00130454">
        <w:rPr>
          <w:rFonts w:ascii="Times New Roman" w:hAnsi="Times New Roman" w:cs="Times New Roman"/>
          <w:i/>
          <w:iCs/>
          <w:sz w:val="24"/>
          <w:szCs w:val="24"/>
        </w:rPr>
        <w:t xml:space="preserve"> at Central Connecticut State University.)</w:t>
      </w:r>
    </w:p>
    <w:p w14:paraId="4C905CD1" w14:textId="77777777" w:rsidR="00C922B6" w:rsidRPr="00CC19E9" w:rsidRDefault="00C922B6" w:rsidP="00CC19E9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</w:p>
    <w:p w14:paraId="11E423B5" w14:textId="77777777" w:rsidR="00E57096" w:rsidRDefault="00E57096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37717FEB" w14:textId="05831C5F" w:rsidR="00CC19E9" w:rsidRPr="00C922B6" w:rsidRDefault="00CC19E9" w:rsidP="006F5F6E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C19E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MANUSCRIPTS IN PREPARATION</w:t>
      </w:r>
    </w:p>
    <w:p w14:paraId="3166C356" w14:textId="5CE844AF" w:rsidR="00CC19E9" w:rsidRDefault="00CC19E9" w:rsidP="006F5F6E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C1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ayemi, O. O.</w:t>
      </w:r>
      <w:r w:rsidRPr="00CC19E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Incorporating reflective critical journaling and discussion into interpersonal and family communication in and out of classroom activities. </w:t>
      </w:r>
      <w:r w:rsidRPr="00CC1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Communication Studies and Philosophy, Utah State University. </w:t>
      </w:r>
    </w:p>
    <w:p w14:paraId="559FC8C3" w14:textId="6DE5BCD9" w:rsidR="00032E49" w:rsidRDefault="00032E49" w:rsidP="006F5F6E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1B13E" w14:textId="4135D295" w:rsidR="00CC19E9" w:rsidRDefault="00032E49" w:rsidP="00032E49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  <w:r w:rsidRPr="00CC1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payemi O.O. </w:t>
      </w:r>
      <w:r w:rsidRPr="00CC19E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 systematic review of infertility research on the experiences of lesbians seeking physiological pregnancies: Moving minorities and their stressful experiences from the margins to the center of supportive communication research.</w:t>
      </w:r>
    </w:p>
    <w:p w14:paraId="48DC7D10" w14:textId="4DB6ADF9" w:rsidR="005951DB" w:rsidRDefault="005951DB" w:rsidP="00032E49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61E2A13B" w14:textId="77777777" w:rsidR="005951DB" w:rsidRDefault="005951DB" w:rsidP="005951DB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  <w:proofErr w:type="spellStart"/>
      <w:r w:rsidRPr="00CC1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ayemi</w:t>
      </w:r>
      <w:proofErr w:type="spellEnd"/>
      <w:r w:rsidRPr="00CC19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O.O., &amp; Buck, M.* </w:t>
      </w:r>
      <w:r w:rsidRPr="00CC19E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Out with old, in with the new: </w:t>
      </w:r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Q</w:t>
      </w:r>
      <w:r w:rsidRPr="00CC19E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estioning mothers-in-law aggrandized roles as the other parent in nuclear families.</w:t>
      </w:r>
    </w:p>
    <w:p w14:paraId="04D67493" w14:textId="41B5FAFF" w:rsidR="00CC19E9" w:rsidRPr="00CC19E9" w:rsidRDefault="00CC19E9" w:rsidP="00CC19E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BDAD66" w14:textId="1CC9BD23" w:rsidR="00AF7B66" w:rsidRDefault="003C6D06" w:rsidP="00AF7B6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AF7B6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FESSIONA</w:t>
      </w:r>
      <w:r w:rsidR="00AF7B6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L DEVELOPMENT </w:t>
      </w:r>
      <w:r w:rsidR="005C3CA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AND TRAININGS </w:t>
      </w:r>
    </w:p>
    <w:p w14:paraId="6C4D6C19" w14:textId="77777777" w:rsidR="007C5EEF" w:rsidRDefault="00F62254" w:rsidP="007A23A7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5EE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LGBT+ 101</w:t>
      </w:r>
      <w:r w:rsidR="007C5EE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190061D" w14:textId="11B51E05" w:rsidR="00AF7B66" w:rsidRDefault="0023641E" w:rsidP="007C5EEF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aff </w:t>
      </w:r>
      <w:r w:rsidR="007A23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mployee Association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ah State University</w:t>
      </w:r>
    </w:p>
    <w:p w14:paraId="301F944D" w14:textId="4D45C2FE" w:rsidR="007A23A7" w:rsidRDefault="007A23A7" w:rsidP="007A23A7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0773D6" w14:textId="77777777" w:rsidR="002434B6" w:rsidRDefault="00A91287" w:rsidP="007A23A7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CA Short Co</w:t>
      </w:r>
      <w:r w:rsidR="005127E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rse</w:t>
      </w:r>
    </w:p>
    <w:p w14:paraId="3A1914E8" w14:textId="7CE32B77" w:rsidR="007C5EEF" w:rsidRDefault="009B00FD" w:rsidP="002434B6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A46DE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The Introduction to Graduate Studies: Teaching Students about Relationships, Resilience, and Succes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A5968C9" w14:textId="7D075E39" w:rsidR="00BA46DE" w:rsidRDefault="00BA46DE" w:rsidP="002434B6">
      <w:pPr>
        <w:spacing w:after="0" w:line="240" w:lineRule="auto"/>
        <w:ind w:left="216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21 National Communication Association </w:t>
      </w:r>
      <w:r w:rsidR="005127E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ference</w:t>
      </w:r>
    </w:p>
    <w:p w14:paraId="1EB69BDB" w14:textId="5E85F0CE" w:rsidR="00FD5CDE" w:rsidRDefault="00FD5CDE" w:rsidP="006E2452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73FD48" w14:textId="71A795FE" w:rsidR="00FD5CDE" w:rsidRPr="00B643AD" w:rsidRDefault="00FD5CDE" w:rsidP="00FD5CDE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  <w:r w:rsidRPr="00B643AD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mpower Teaching Excellence</w:t>
      </w:r>
    </w:p>
    <w:p w14:paraId="4532135B" w14:textId="0F4FBCA4" w:rsidR="00FD5CDE" w:rsidRPr="006E2452" w:rsidRDefault="00B643AD" w:rsidP="00B643AD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ghty Networks, </w:t>
      </w:r>
      <w:r w:rsidR="00FD5C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ah Stat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versity</w:t>
      </w:r>
      <w:r w:rsidR="00FD5C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00745F4" w14:textId="77777777" w:rsidR="006E2452" w:rsidRDefault="006E2452" w:rsidP="00CA183A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6AD5A9" w14:textId="52D18E7A" w:rsidR="00CC19E9" w:rsidRPr="008B570A" w:rsidRDefault="00CC19E9" w:rsidP="00CC1A39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B5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ERVICE</w:t>
      </w:r>
    </w:p>
    <w:p w14:paraId="0A986C82" w14:textId="7EAB14CF" w:rsidR="00C922B6" w:rsidRPr="00B655B4" w:rsidRDefault="00C922B6" w:rsidP="00B55A59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B655B4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University and Department Service</w:t>
      </w:r>
    </w:p>
    <w:tbl>
      <w:tblPr>
        <w:tblStyle w:val="TableGrid"/>
        <w:tblW w:w="4995" w:type="pct"/>
        <w:tblInd w:w="1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6"/>
        <w:gridCol w:w="7915"/>
      </w:tblGrid>
      <w:tr w:rsidR="00C922B6" w14:paraId="407E173F" w14:textId="77777777" w:rsidTr="00BB3128">
        <w:tc>
          <w:tcPr>
            <w:tcW w:w="768" w:type="pct"/>
          </w:tcPr>
          <w:p w14:paraId="729FFD2D" w14:textId="14BDC200" w:rsidR="00C922B6" w:rsidRDefault="00C922B6" w:rsidP="00B55A5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1</w:t>
            </w:r>
          </w:p>
        </w:tc>
        <w:tc>
          <w:tcPr>
            <w:tcW w:w="4232" w:type="pct"/>
          </w:tcPr>
          <w:p w14:paraId="4FA8D3DE" w14:textId="77777777" w:rsidR="00C922B6" w:rsidRPr="008B570A" w:rsidRDefault="00C922B6" w:rsidP="00B55A59">
            <w:pPr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B570A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cheduling Committee</w:t>
            </w:r>
          </w:p>
          <w:p w14:paraId="7EC0AB71" w14:textId="3856337E" w:rsidR="00C922B6" w:rsidRDefault="00C922B6" w:rsidP="00B55A59">
            <w:pPr>
              <w:ind w:left="720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partment of Communication Studies and Philosophy, Utah State University</w:t>
            </w:r>
          </w:p>
        </w:tc>
      </w:tr>
      <w:tr w:rsidR="00C922B6" w14:paraId="1947A64A" w14:textId="77777777" w:rsidTr="00BB3128">
        <w:tc>
          <w:tcPr>
            <w:tcW w:w="768" w:type="pct"/>
          </w:tcPr>
          <w:p w14:paraId="30FD9EBA" w14:textId="77777777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32" w:type="pct"/>
          </w:tcPr>
          <w:p w14:paraId="0CBF12FA" w14:textId="77777777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922B6" w14:paraId="422E0CBB" w14:textId="77777777" w:rsidTr="00BB3128">
        <w:tc>
          <w:tcPr>
            <w:tcW w:w="768" w:type="pct"/>
          </w:tcPr>
          <w:p w14:paraId="6B85B084" w14:textId="2866A8D2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1</w:t>
            </w:r>
          </w:p>
        </w:tc>
        <w:tc>
          <w:tcPr>
            <w:tcW w:w="4232" w:type="pct"/>
          </w:tcPr>
          <w:p w14:paraId="09549C1B" w14:textId="6953A60D" w:rsidR="00C922B6" w:rsidRPr="008B570A" w:rsidRDefault="00C922B6" w:rsidP="00CC19E9">
            <w:pPr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B570A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Judge, Undergraduate Research and Creativity</w:t>
            </w:r>
          </w:p>
          <w:p w14:paraId="02D1B589" w14:textId="0E830F15" w:rsidR="00C922B6" w:rsidRDefault="00C922B6" w:rsidP="006F5F6E">
            <w:pPr>
              <w:ind w:left="720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iversity of Alabama</w:t>
            </w:r>
          </w:p>
        </w:tc>
      </w:tr>
      <w:tr w:rsidR="00C922B6" w14:paraId="7D984C1E" w14:textId="77777777" w:rsidTr="00BB3128">
        <w:tc>
          <w:tcPr>
            <w:tcW w:w="768" w:type="pct"/>
          </w:tcPr>
          <w:p w14:paraId="36B9C40E" w14:textId="77777777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32" w:type="pct"/>
          </w:tcPr>
          <w:p w14:paraId="0FA30F8D" w14:textId="77777777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922B6" w14:paraId="1753F045" w14:textId="77777777" w:rsidTr="00BB3128">
        <w:tc>
          <w:tcPr>
            <w:tcW w:w="768" w:type="pct"/>
          </w:tcPr>
          <w:p w14:paraId="1AE19583" w14:textId="7C06D236" w:rsidR="00C922B6" w:rsidRDefault="00C922B6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  <w:tc>
          <w:tcPr>
            <w:tcW w:w="4232" w:type="pct"/>
          </w:tcPr>
          <w:p w14:paraId="55FA11FB" w14:textId="77777777" w:rsidR="008B570A" w:rsidRPr="008B570A" w:rsidRDefault="00C922B6" w:rsidP="00CC19E9">
            <w:pPr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B570A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valuator</w:t>
            </w:r>
            <w:r w:rsidR="008B570A" w:rsidRPr="008B570A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, Graduate Student Virtual Showcase</w:t>
            </w:r>
          </w:p>
          <w:p w14:paraId="5B318F51" w14:textId="2B7F5266" w:rsidR="008B570A" w:rsidRDefault="008B570A" w:rsidP="006F5F6E">
            <w:pPr>
              <w:ind w:left="720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iversity of Alabama</w:t>
            </w:r>
          </w:p>
        </w:tc>
      </w:tr>
      <w:tr w:rsidR="008B570A" w14:paraId="4F4F09DD" w14:textId="77777777" w:rsidTr="00BB3128">
        <w:tc>
          <w:tcPr>
            <w:tcW w:w="768" w:type="pct"/>
          </w:tcPr>
          <w:p w14:paraId="7189C9E4" w14:textId="77777777" w:rsidR="008B570A" w:rsidRDefault="008B570A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32" w:type="pct"/>
          </w:tcPr>
          <w:p w14:paraId="4E1323BE" w14:textId="77777777" w:rsidR="008B570A" w:rsidRDefault="008B570A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570A" w14:paraId="25FC629B" w14:textId="77777777" w:rsidTr="00BB3128">
        <w:trPr>
          <w:trHeight w:val="270"/>
        </w:trPr>
        <w:tc>
          <w:tcPr>
            <w:tcW w:w="768" w:type="pct"/>
          </w:tcPr>
          <w:p w14:paraId="1F9414EB" w14:textId="0E5277E0" w:rsidR="008B570A" w:rsidRDefault="008B570A" w:rsidP="00CC19E9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  <w:tc>
          <w:tcPr>
            <w:tcW w:w="4232" w:type="pct"/>
          </w:tcPr>
          <w:p w14:paraId="54113DF8" w14:textId="77777777" w:rsidR="008B570A" w:rsidRPr="008B570A" w:rsidRDefault="008B570A" w:rsidP="00CC19E9">
            <w:pPr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B570A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entor, Tide Together Program</w:t>
            </w:r>
          </w:p>
          <w:p w14:paraId="0EF34720" w14:textId="2F2BE634" w:rsidR="008B570A" w:rsidRDefault="008B570A" w:rsidP="006F5F6E">
            <w:pPr>
              <w:ind w:left="720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iversity of Alabama</w:t>
            </w:r>
          </w:p>
        </w:tc>
      </w:tr>
    </w:tbl>
    <w:p w14:paraId="4F59E50F" w14:textId="77777777" w:rsidR="00B655B4" w:rsidRDefault="00B655B4" w:rsidP="00CC19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4D6D45C" w14:textId="7CA2B55C" w:rsidR="00BB3128" w:rsidRPr="00B55A59" w:rsidRDefault="00B655B4" w:rsidP="00B55A59">
      <w:pPr>
        <w:spacing w:line="240" w:lineRule="auto"/>
        <w:ind w:left="720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609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isciplinary Service </w:t>
      </w:r>
    </w:p>
    <w:p w14:paraId="1BAD81E8" w14:textId="720C16E2" w:rsidR="00B655B4" w:rsidRDefault="00B655B4" w:rsidP="00BB3128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B655B4">
        <w:rPr>
          <w:rFonts w:ascii="Times New Roman" w:hAnsi="Times New Roman" w:cs="Times New Roman"/>
          <w:sz w:val="24"/>
          <w:szCs w:val="24"/>
        </w:rPr>
        <w:t>Revi</w:t>
      </w:r>
      <w:r>
        <w:rPr>
          <w:rFonts w:ascii="Times New Roman" w:hAnsi="Times New Roman" w:cs="Times New Roman"/>
          <w:sz w:val="24"/>
          <w:szCs w:val="24"/>
        </w:rPr>
        <w:t>ewer, Applied Communication Division (NCA)</w:t>
      </w:r>
    </w:p>
    <w:p w14:paraId="5B9D32B4" w14:textId="77777777" w:rsidR="00CA183A" w:rsidRDefault="00CA183A" w:rsidP="00BB3128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2FBE4AAF" w14:textId="2F0CB2E4" w:rsidR="00B655B4" w:rsidRDefault="00B655B4" w:rsidP="00BB3128">
      <w:pPr>
        <w:spacing w:line="48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er, </w:t>
      </w:r>
      <w:r w:rsidR="005128C5">
        <w:rPr>
          <w:rFonts w:ascii="Times New Roman" w:hAnsi="Times New Roman" w:cs="Times New Roman"/>
          <w:sz w:val="24"/>
          <w:szCs w:val="24"/>
        </w:rPr>
        <w:t>Human Communication and Technology Division (NCA)</w:t>
      </w:r>
    </w:p>
    <w:p w14:paraId="1537B21E" w14:textId="225581A4" w:rsidR="005128C5" w:rsidRDefault="005128C5" w:rsidP="00BB3128">
      <w:pPr>
        <w:spacing w:line="48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er, Feminist and Gender Studies Division (NCA)</w:t>
      </w:r>
    </w:p>
    <w:p w14:paraId="27BB299D" w14:textId="4CA6246E" w:rsidR="005128C5" w:rsidRDefault="005128C5" w:rsidP="00BB3128">
      <w:pPr>
        <w:spacing w:line="48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viewer, Communication as Social Construction Division (NCA)</w:t>
      </w:r>
    </w:p>
    <w:p w14:paraId="0296E97E" w14:textId="7574FA90" w:rsidR="00BA46DE" w:rsidRDefault="005128C5" w:rsidP="00BB3128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er, Undergraduate Research (WSCA)</w:t>
      </w:r>
    </w:p>
    <w:p w14:paraId="2EC560A7" w14:textId="77777777" w:rsidR="006E2452" w:rsidRDefault="006E2452" w:rsidP="00BA46D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BC52DE" w14:textId="3202C17B" w:rsidR="008B570A" w:rsidRPr="00BA46DE" w:rsidRDefault="008B570A" w:rsidP="00BA46D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ESSIONAL ASSOCIATION</w:t>
      </w:r>
      <w:r w:rsidR="00B655B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4A761A4A" w14:textId="77777777" w:rsidR="008B570A" w:rsidRPr="008B570A" w:rsidRDefault="008B570A" w:rsidP="006F5F6E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70A">
        <w:rPr>
          <w:rFonts w:ascii="Times New Roman" w:hAnsi="Times New Roman" w:cs="Times New Roman"/>
          <w:color w:val="000000" w:themeColor="text1"/>
          <w:sz w:val="24"/>
          <w:szCs w:val="24"/>
        </w:rPr>
        <w:t>National Communications Association</w:t>
      </w:r>
    </w:p>
    <w:p w14:paraId="2FDB5ED4" w14:textId="77777777" w:rsidR="008B570A" w:rsidRPr="008B570A" w:rsidRDefault="008B570A" w:rsidP="006F5F6E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7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stern Communication Association </w:t>
      </w:r>
    </w:p>
    <w:p w14:paraId="0DD1AB9B" w14:textId="77777777" w:rsidR="008B570A" w:rsidRPr="008B570A" w:rsidRDefault="008B570A" w:rsidP="006F5F6E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57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ational Association for Relationship Research </w:t>
      </w:r>
    </w:p>
    <w:p w14:paraId="07315B15" w14:textId="77777777" w:rsidR="00E84BE6" w:rsidRPr="00CC19E9" w:rsidRDefault="00E84BE6" w:rsidP="00CC19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E84BE6" w:rsidRPr="00CC19E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A1B0B" w14:textId="77777777" w:rsidR="00C60C0B" w:rsidRDefault="00C60C0B" w:rsidP="006F5F6E">
      <w:pPr>
        <w:spacing w:after="0" w:line="240" w:lineRule="auto"/>
      </w:pPr>
      <w:r>
        <w:separator/>
      </w:r>
    </w:p>
  </w:endnote>
  <w:endnote w:type="continuationSeparator" w:id="0">
    <w:p w14:paraId="0A5AAA4E" w14:textId="77777777" w:rsidR="00C60C0B" w:rsidRDefault="00C60C0B" w:rsidP="006F5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34BD" w14:textId="77777777" w:rsidR="00C60C0B" w:rsidRDefault="00C60C0B" w:rsidP="006F5F6E">
      <w:pPr>
        <w:spacing w:after="0" w:line="240" w:lineRule="auto"/>
      </w:pPr>
      <w:r>
        <w:separator/>
      </w:r>
    </w:p>
  </w:footnote>
  <w:footnote w:type="continuationSeparator" w:id="0">
    <w:p w14:paraId="3B759C54" w14:textId="77777777" w:rsidR="00C60C0B" w:rsidRDefault="00C60C0B" w:rsidP="006F5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E1CFF" w14:textId="17F7E318" w:rsidR="006F5F6E" w:rsidRPr="006F5F6E" w:rsidRDefault="006F5F6E">
    <w:pPr>
      <w:pStyle w:val="Header"/>
      <w:rPr>
        <w:rFonts w:ascii="Times New Roman" w:hAnsi="Times New Roman" w:cs="Times New Roman"/>
        <w:sz w:val="24"/>
        <w:szCs w:val="24"/>
      </w:rPr>
    </w:pPr>
    <w:r w:rsidRPr="006F5F6E">
      <w:rPr>
        <w:rFonts w:ascii="Times New Roman" w:hAnsi="Times New Roman" w:cs="Times New Roman"/>
        <w:sz w:val="24"/>
        <w:szCs w:val="24"/>
      </w:rPr>
      <w:t>OPAYE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DMzNjCxNDAzNTdT0lEKTi0uzszPAykwNKkFAH6ZXYwtAAAA"/>
  </w:docVars>
  <w:rsids>
    <w:rsidRoot w:val="00A54979"/>
    <w:rsid w:val="00006CB6"/>
    <w:rsid w:val="00007496"/>
    <w:rsid w:val="00032E49"/>
    <w:rsid w:val="00034109"/>
    <w:rsid w:val="000A08ED"/>
    <w:rsid w:val="000C5711"/>
    <w:rsid w:val="000E42D4"/>
    <w:rsid w:val="000F3345"/>
    <w:rsid w:val="000F6B3B"/>
    <w:rsid w:val="0012063C"/>
    <w:rsid w:val="00120D1C"/>
    <w:rsid w:val="001228FB"/>
    <w:rsid w:val="00130454"/>
    <w:rsid w:val="001A2A04"/>
    <w:rsid w:val="001C7B94"/>
    <w:rsid w:val="00211A56"/>
    <w:rsid w:val="00226E78"/>
    <w:rsid w:val="0023641E"/>
    <w:rsid w:val="002434B6"/>
    <w:rsid w:val="00251465"/>
    <w:rsid w:val="00252D07"/>
    <w:rsid w:val="00273F04"/>
    <w:rsid w:val="00294A1F"/>
    <w:rsid w:val="00297E70"/>
    <w:rsid w:val="002A096A"/>
    <w:rsid w:val="002B13D0"/>
    <w:rsid w:val="002D54BD"/>
    <w:rsid w:val="00343403"/>
    <w:rsid w:val="003635F1"/>
    <w:rsid w:val="00381981"/>
    <w:rsid w:val="003C226F"/>
    <w:rsid w:val="003C6D06"/>
    <w:rsid w:val="00423C44"/>
    <w:rsid w:val="004814D8"/>
    <w:rsid w:val="00486B00"/>
    <w:rsid w:val="004B418C"/>
    <w:rsid w:val="004B5E87"/>
    <w:rsid w:val="00501A26"/>
    <w:rsid w:val="005127EF"/>
    <w:rsid w:val="005128C5"/>
    <w:rsid w:val="005308DC"/>
    <w:rsid w:val="005702A0"/>
    <w:rsid w:val="00585E5B"/>
    <w:rsid w:val="005951DB"/>
    <w:rsid w:val="005A2499"/>
    <w:rsid w:val="005A6118"/>
    <w:rsid w:val="005A6E9E"/>
    <w:rsid w:val="005B167A"/>
    <w:rsid w:val="005B6272"/>
    <w:rsid w:val="005C247B"/>
    <w:rsid w:val="005C3CA7"/>
    <w:rsid w:val="005C71FC"/>
    <w:rsid w:val="005D574B"/>
    <w:rsid w:val="005D7C7A"/>
    <w:rsid w:val="00655DE8"/>
    <w:rsid w:val="00656C71"/>
    <w:rsid w:val="00664772"/>
    <w:rsid w:val="00666096"/>
    <w:rsid w:val="00681D70"/>
    <w:rsid w:val="00686888"/>
    <w:rsid w:val="00694054"/>
    <w:rsid w:val="006B493C"/>
    <w:rsid w:val="006E2452"/>
    <w:rsid w:val="006E54FA"/>
    <w:rsid w:val="006F5F6E"/>
    <w:rsid w:val="00704E39"/>
    <w:rsid w:val="0070580D"/>
    <w:rsid w:val="007303E3"/>
    <w:rsid w:val="00740F16"/>
    <w:rsid w:val="007460C2"/>
    <w:rsid w:val="00766D12"/>
    <w:rsid w:val="007A23A7"/>
    <w:rsid w:val="007C3147"/>
    <w:rsid w:val="007C5EEF"/>
    <w:rsid w:val="007E0BB9"/>
    <w:rsid w:val="00833C7E"/>
    <w:rsid w:val="00834FF0"/>
    <w:rsid w:val="00855EAD"/>
    <w:rsid w:val="00856686"/>
    <w:rsid w:val="008B3B50"/>
    <w:rsid w:val="008B570A"/>
    <w:rsid w:val="00922825"/>
    <w:rsid w:val="009715FE"/>
    <w:rsid w:val="009B00FD"/>
    <w:rsid w:val="009B7920"/>
    <w:rsid w:val="009E2568"/>
    <w:rsid w:val="00A54979"/>
    <w:rsid w:val="00A5567A"/>
    <w:rsid w:val="00A604AD"/>
    <w:rsid w:val="00A91287"/>
    <w:rsid w:val="00AB287A"/>
    <w:rsid w:val="00AD3DFC"/>
    <w:rsid w:val="00AF3199"/>
    <w:rsid w:val="00AF7B66"/>
    <w:rsid w:val="00B207FD"/>
    <w:rsid w:val="00B31596"/>
    <w:rsid w:val="00B50250"/>
    <w:rsid w:val="00B529B6"/>
    <w:rsid w:val="00B55A59"/>
    <w:rsid w:val="00B643AD"/>
    <w:rsid w:val="00B655B4"/>
    <w:rsid w:val="00B74757"/>
    <w:rsid w:val="00B90458"/>
    <w:rsid w:val="00BA42FA"/>
    <w:rsid w:val="00BA46DE"/>
    <w:rsid w:val="00BA6BDE"/>
    <w:rsid w:val="00BB3128"/>
    <w:rsid w:val="00C51928"/>
    <w:rsid w:val="00C60C0B"/>
    <w:rsid w:val="00C61398"/>
    <w:rsid w:val="00C67680"/>
    <w:rsid w:val="00C81374"/>
    <w:rsid w:val="00C922B6"/>
    <w:rsid w:val="00CA183A"/>
    <w:rsid w:val="00CB1757"/>
    <w:rsid w:val="00CC0240"/>
    <w:rsid w:val="00CC19E9"/>
    <w:rsid w:val="00CC1A39"/>
    <w:rsid w:val="00CD70BF"/>
    <w:rsid w:val="00CE0785"/>
    <w:rsid w:val="00D2448B"/>
    <w:rsid w:val="00D27932"/>
    <w:rsid w:val="00D37C3B"/>
    <w:rsid w:val="00D45B55"/>
    <w:rsid w:val="00DA1731"/>
    <w:rsid w:val="00DD741C"/>
    <w:rsid w:val="00DE3924"/>
    <w:rsid w:val="00DE7DC6"/>
    <w:rsid w:val="00E10B2E"/>
    <w:rsid w:val="00E52291"/>
    <w:rsid w:val="00E524D5"/>
    <w:rsid w:val="00E57096"/>
    <w:rsid w:val="00E81417"/>
    <w:rsid w:val="00E8400C"/>
    <w:rsid w:val="00E84BE6"/>
    <w:rsid w:val="00EC391B"/>
    <w:rsid w:val="00EC3A47"/>
    <w:rsid w:val="00EF3B69"/>
    <w:rsid w:val="00F0100D"/>
    <w:rsid w:val="00F02A0C"/>
    <w:rsid w:val="00F62254"/>
    <w:rsid w:val="00F65952"/>
    <w:rsid w:val="00F72905"/>
    <w:rsid w:val="00F772C3"/>
    <w:rsid w:val="00FA476D"/>
    <w:rsid w:val="00FC2806"/>
    <w:rsid w:val="00FD5CDE"/>
    <w:rsid w:val="00FE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83109"/>
  <w15:chartTrackingRefBased/>
  <w15:docId w15:val="{F06152E3-7C75-4D0E-B0B2-E6673268C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9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97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522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5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F6E"/>
  </w:style>
  <w:style w:type="paragraph" w:styleId="Footer">
    <w:name w:val="footer"/>
    <w:basedOn w:val="Normal"/>
    <w:link w:val="FooterChar"/>
    <w:uiPriority w:val="99"/>
    <w:unhideWhenUsed/>
    <w:rsid w:val="006F5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F6E"/>
  </w:style>
  <w:style w:type="character" w:styleId="FollowedHyperlink">
    <w:name w:val="FollowedHyperlink"/>
    <w:basedOn w:val="DefaultParagraphFont"/>
    <w:uiPriority w:val="99"/>
    <w:semiHidden/>
    <w:unhideWhenUsed/>
    <w:rsid w:val="00B904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luwadamilola.opayemi@usu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5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a Opayemi</dc:creator>
  <cp:keywords/>
  <dc:description/>
  <cp:lastModifiedBy>Opayemi, Lola O</cp:lastModifiedBy>
  <cp:revision>118</cp:revision>
  <dcterms:created xsi:type="dcterms:W3CDTF">2021-12-01T04:30:00Z</dcterms:created>
  <dcterms:modified xsi:type="dcterms:W3CDTF">2022-01-28T02:15:00Z</dcterms:modified>
</cp:coreProperties>
</file>